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Y="-450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5"/>
        <w:gridCol w:w="1435"/>
        <w:gridCol w:w="3402"/>
        <w:gridCol w:w="4346"/>
      </w:tblGrid>
      <w:tr w:rsidR="00AB1287" w:rsidRPr="00BE717A" w14:paraId="5A492EE5" w14:textId="77777777" w:rsidTr="00780C9F">
        <w:trPr>
          <w:trHeight w:val="1134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0C4DA4" w14:textId="77777777" w:rsidR="00AB1287" w:rsidRPr="00AB1287" w:rsidRDefault="00AB1287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0"/>
                <w:szCs w:val="30"/>
              </w:rPr>
            </w:pPr>
            <w:r w:rsidRPr="00AB1287">
              <w:rPr>
                <w:rFonts w:ascii="Times New Roman" w:hAnsi="Times New Roman"/>
                <w:b/>
                <w:sz w:val="30"/>
                <w:szCs w:val="30"/>
              </w:rPr>
              <w:t>BURSA TEKNİK ÜNİVERSİTESİ</w:t>
            </w:r>
          </w:p>
          <w:p w14:paraId="500B3DA8" w14:textId="77777777" w:rsidR="00AB1287" w:rsidRPr="001E7F46" w:rsidRDefault="00AB1287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AB1287">
              <w:rPr>
                <w:rFonts w:ascii="Times New Roman" w:hAnsi="Times New Roman"/>
                <w:b/>
                <w:sz w:val="30"/>
                <w:szCs w:val="30"/>
              </w:rPr>
              <w:t>LİSANSÜSTÜ EĞİTİM ENSTİTÜSÜ</w:t>
            </w:r>
          </w:p>
        </w:tc>
      </w:tr>
      <w:tr w:rsidR="00597055" w:rsidRPr="00BE717A" w14:paraId="1918E8D2" w14:textId="77777777" w:rsidTr="00780C9F">
        <w:trPr>
          <w:trHeight w:val="2552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98FCD4" w14:textId="77777777" w:rsidR="00597055" w:rsidRDefault="00B2481D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18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18"/>
                <w:lang w:eastAsia="tr-TR"/>
              </w:rPr>
              <w:drawing>
                <wp:anchor distT="0" distB="0" distL="114300" distR="114300" simplePos="0" relativeHeight="251657728" behindDoc="0" locked="0" layoutInCell="1" allowOverlap="1" wp14:anchorId="6B1E2915" wp14:editId="7F1AE91C">
                  <wp:simplePos x="0" y="0"/>
                  <wp:positionH relativeFrom="column">
                    <wp:posOffset>95885</wp:posOffset>
                  </wp:positionH>
                  <wp:positionV relativeFrom="page">
                    <wp:posOffset>-669925</wp:posOffset>
                  </wp:positionV>
                  <wp:extent cx="603250" cy="558800"/>
                  <wp:effectExtent l="0" t="0" r="0" b="0"/>
                  <wp:wrapNone/>
                  <wp:docPr id="6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97055" w:rsidRPr="00362517">
              <w:rPr>
                <w:rFonts w:ascii="Times New Roman" w:hAnsi="Times New Roman"/>
                <w:b/>
                <w:sz w:val="24"/>
                <w:szCs w:val="18"/>
              </w:rPr>
              <w:t>……………………………</w:t>
            </w:r>
            <w:r w:rsidR="000111E9" w:rsidRPr="00362517">
              <w:rPr>
                <w:rFonts w:ascii="Times New Roman" w:hAnsi="Times New Roman"/>
                <w:b/>
                <w:sz w:val="24"/>
                <w:szCs w:val="18"/>
              </w:rPr>
              <w:t>………….. Anabilim Dalı Başkanlığı</w:t>
            </w:r>
            <w:r w:rsidR="00597055" w:rsidRPr="00362517">
              <w:rPr>
                <w:rFonts w:ascii="Times New Roman" w:hAnsi="Times New Roman"/>
                <w:b/>
                <w:sz w:val="24"/>
                <w:szCs w:val="18"/>
              </w:rPr>
              <w:t>na</w:t>
            </w:r>
            <w:r w:rsidR="00AB1287">
              <w:rPr>
                <w:rFonts w:ascii="Times New Roman" w:hAnsi="Times New Roman"/>
                <w:b/>
                <w:sz w:val="24"/>
                <w:szCs w:val="18"/>
              </w:rPr>
              <w:t>,</w:t>
            </w:r>
          </w:p>
          <w:p w14:paraId="3C283199" w14:textId="77777777" w:rsidR="00AB1287" w:rsidRPr="00362517" w:rsidRDefault="00AB1287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18"/>
              </w:rPr>
            </w:pPr>
          </w:p>
          <w:p w14:paraId="6D039997" w14:textId="77777777" w:rsidR="00EA571A" w:rsidRPr="00362517" w:rsidRDefault="00597055" w:rsidP="00780C9F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18"/>
              </w:rPr>
            </w:pPr>
            <w:r w:rsidRPr="00362517">
              <w:rPr>
                <w:rFonts w:ascii="Times New Roman" w:hAnsi="Times New Roman"/>
                <w:sz w:val="24"/>
                <w:szCs w:val="18"/>
              </w:rPr>
              <w:t xml:space="preserve">    </w:t>
            </w:r>
            <w:proofErr w:type="gramStart"/>
            <w:r w:rsidR="00D711A4" w:rsidRPr="00362517">
              <w:rPr>
                <w:rFonts w:ascii="Times New Roman" w:hAnsi="Times New Roman"/>
                <w:b/>
                <w:sz w:val="24"/>
                <w:szCs w:val="18"/>
              </w:rPr>
              <w:t>Tarih:…</w:t>
            </w:r>
            <w:proofErr w:type="gramEnd"/>
            <w:r w:rsidR="00D711A4" w:rsidRPr="00362517">
              <w:rPr>
                <w:rFonts w:ascii="Times New Roman" w:hAnsi="Times New Roman"/>
                <w:b/>
                <w:sz w:val="24"/>
                <w:szCs w:val="18"/>
              </w:rPr>
              <w:t>./…./…..</w:t>
            </w:r>
          </w:p>
          <w:p w14:paraId="3E281BFC" w14:textId="77777777" w:rsidR="002D07DB" w:rsidRPr="00362517" w:rsidRDefault="002D07DB" w:rsidP="00780C9F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4"/>
                <w:szCs w:val="18"/>
              </w:rPr>
            </w:pPr>
          </w:p>
          <w:p w14:paraId="23C65C34" w14:textId="77777777" w:rsidR="002D07DB" w:rsidRPr="00AB1287" w:rsidRDefault="002D07DB" w:rsidP="00780C9F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62517">
              <w:rPr>
                <w:rFonts w:ascii="Times New Roman" w:hAnsi="Times New Roman"/>
                <w:sz w:val="24"/>
                <w:szCs w:val="18"/>
              </w:rPr>
              <w:t xml:space="preserve">    </w:t>
            </w:r>
            <w:r w:rsidR="00362517">
              <w:rPr>
                <w:rFonts w:ascii="Times New Roman" w:hAnsi="Times New Roman"/>
                <w:sz w:val="24"/>
                <w:szCs w:val="18"/>
              </w:rPr>
              <w:t xml:space="preserve">      </w:t>
            </w:r>
            <w:r w:rsidR="00463294" w:rsidRPr="00AB1287">
              <w:rPr>
                <w:rFonts w:ascii="Times New Roman" w:hAnsi="Times New Roman"/>
              </w:rPr>
              <w:t>Aşağıda b</w:t>
            </w:r>
            <w:r w:rsidR="00597055" w:rsidRPr="00AB1287">
              <w:rPr>
                <w:rFonts w:ascii="Times New Roman" w:hAnsi="Times New Roman"/>
              </w:rPr>
              <w:t xml:space="preserve">ilgileri verilen danışmanı olduğum öğrencinin </w:t>
            </w:r>
            <w:r w:rsidR="00452C9D" w:rsidRPr="00AB1287">
              <w:rPr>
                <w:rFonts w:ascii="Times New Roman" w:hAnsi="Times New Roman"/>
              </w:rPr>
              <w:t>Doktora</w:t>
            </w:r>
            <w:r w:rsidR="00D40839" w:rsidRPr="00AB1287">
              <w:rPr>
                <w:rFonts w:ascii="Times New Roman" w:hAnsi="Times New Roman"/>
              </w:rPr>
              <w:t xml:space="preserve"> Tez </w:t>
            </w:r>
            <w:r w:rsidR="00DD0E4D" w:rsidRPr="00AB1287">
              <w:rPr>
                <w:rFonts w:ascii="Times New Roman" w:hAnsi="Times New Roman"/>
              </w:rPr>
              <w:t>İzleme Komitesi (TİK)</w:t>
            </w:r>
            <w:r w:rsidR="000462BA" w:rsidRPr="00AB1287">
              <w:rPr>
                <w:rFonts w:ascii="Times New Roman" w:hAnsi="Times New Roman"/>
              </w:rPr>
              <w:t xml:space="preserve"> </w:t>
            </w:r>
            <w:r w:rsidR="00D40839" w:rsidRPr="00AB1287">
              <w:rPr>
                <w:rFonts w:ascii="Times New Roman" w:hAnsi="Times New Roman"/>
              </w:rPr>
              <w:t xml:space="preserve">Jüri </w:t>
            </w:r>
            <w:r w:rsidR="000462BA" w:rsidRPr="00AB1287">
              <w:rPr>
                <w:rFonts w:ascii="Times New Roman" w:hAnsi="Times New Roman"/>
              </w:rPr>
              <w:t xml:space="preserve">önerisi Eğitim Öğretim Yönetmeliği ve Senato Esaslarının ilgili maddelerine uygun olarak </w:t>
            </w:r>
            <w:r w:rsidR="00DF5381" w:rsidRPr="00AB1287">
              <w:rPr>
                <w:rFonts w:ascii="Times New Roman" w:hAnsi="Times New Roman"/>
              </w:rPr>
              <w:t>belirlenmiştir.</w:t>
            </w:r>
          </w:p>
          <w:p w14:paraId="0BCBFF93" w14:textId="77777777" w:rsidR="00362517" w:rsidRPr="00AB1287" w:rsidRDefault="002D07DB" w:rsidP="00780C9F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B1287">
              <w:rPr>
                <w:rFonts w:ascii="Times New Roman" w:hAnsi="Times New Roman"/>
              </w:rPr>
              <w:t xml:space="preserve">   </w:t>
            </w:r>
            <w:r w:rsidR="00597055" w:rsidRPr="00AB1287">
              <w:rPr>
                <w:rFonts w:ascii="Times New Roman" w:hAnsi="Times New Roman"/>
              </w:rPr>
              <w:t xml:space="preserve"> </w:t>
            </w:r>
            <w:r w:rsidR="00362517" w:rsidRPr="00AB1287">
              <w:rPr>
                <w:rFonts w:ascii="Times New Roman" w:hAnsi="Times New Roman"/>
              </w:rPr>
              <w:t xml:space="preserve">      </w:t>
            </w:r>
            <w:r w:rsidR="00D40839" w:rsidRPr="00AB1287">
              <w:rPr>
                <w:rFonts w:ascii="Times New Roman" w:hAnsi="Times New Roman"/>
              </w:rPr>
              <w:t>G</w:t>
            </w:r>
            <w:r w:rsidR="00597055" w:rsidRPr="00AB1287">
              <w:rPr>
                <w:rFonts w:ascii="Times New Roman" w:hAnsi="Times New Roman"/>
              </w:rPr>
              <w:t>ere</w:t>
            </w:r>
            <w:r w:rsidR="00DF5381" w:rsidRPr="00AB1287">
              <w:rPr>
                <w:rFonts w:ascii="Times New Roman" w:hAnsi="Times New Roman"/>
              </w:rPr>
              <w:t>ğini</w:t>
            </w:r>
            <w:r w:rsidR="00597055" w:rsidRPr="00AB1287">
              <w:rPr>
                <w:rFonts w:ascii="Times New Roman" w:hAnsi="Times New Roman"/>
              </w:rPr>
              <w:t xml:space="preserve"> arz ederim.                                                                                                    </w:t>
            </w:r>
            <w:r w:rsidR="00C03238" w:rsidRPr="00AB1287">
              <w:rPr>
                <w:rFonts w:ascii="Times New Roman" w:hAnsi="Times New Roman"/>
              </w:rPr>
              <w:t xml:space="preserve">                               </w:t>
            </w:r>
          </w:p>
          <w:p w14:paraId="2C186539" w14:textId="77777777" w:rsidR="00597055" w:rsidRPr="00AB1287" w:rsidRDefault="00362517" w:rsidP="00780C9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B1287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</w:t>
            </w:r>
            <w:r w:rsidR="00D15C86" w:rsidRPr="00AB1287">
              <w:rPr>
                <w:rFonts w:ascii="Times New Roman" w:hAnsi="Times New Roman"/>
              </w:rPr>
              <w:t xml:space="preserve"> Unvan, Adı </w:t>
            </w:r>
            <w:r w:rsidRPr="00AB1287">
              <w:rPr>
                <w:rFonts w:ascii="Times New Roman" w:hAnsi="Times New Roman"/>
              </w:rPr>
              <w:t>Soyadı</w:t>
            </w:r>
          </w:p>
          <w:p w14:paraId="3EF005BD" w14:textId="77777777" w:rsidR="000111E9" w:rsidRPr="00AB1287" w:rsidRDefault="00597055" w:rsidP="00780C9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B1287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</w:t>
            </w:r>
            <w:r w:rsidR="00AB1287">
              <w:rPr>
                <w:rFonts w:ascii="Times New Roman" w:hAnsi="Times New Roman"/>
              </w:rPr>
              <w:t xml:space="preserve">       İmza</w:t>
            </w:r>
          </w:p>
        </w:tc>
      </w:tr>
      <w:tr w:rsidR="003C4949" w:rsidRPr="00BE717A" w14:paraId="3C30EC8D" w14:textId="77777777" w:rsidTr="00780C9F">
        <w:trPr>
          <w:trHeight w:val="425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6BA88CDD" w14:textId="77777777" w:rsidR="003C4949" w:rsidRPr="00BE717A" w:rsidRDefault="001E7F46" w:rsidP="00780C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C4949" w:rsidRPr="00BE717A" w14:paraId="20AEEC38" w14:textId="77777777" w:rsidTr="00EC5B82">
        <w:trPr>
          <w:trHeight w:val="284"/>
        </w:trPr>
        <w:tc>
          <w:tcPr>
            <w:tcW w:w="280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FB736" w14:textId="77777777" w:rsidR="003C4949" w:rsidRPr="00BE717A" w:rsidRDefault="00066DED" w:rsidP="00780C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ı </w:t>
            </w:r>
            <w:r w:rsidR="003C4949" w:rsidRPr="00BE717A">
              <w:rPr>
                <w:rFonts w:ascii="Times New Roman" w:hAnsi="Times New Roman"/>
              </w:rPr>
              <w:t>Soyadı</w:t>
            </w:r>
          </w:p>
        </w:tc>
        <w:tc>
          <w:tcPr>
            <w:tcW w:w="7748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547239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C4949" w:rsidRPr="00BE717A" w14:paraId="1FC47923" w14:textId="77777777" w:rsidTr="00EC5B82">
        <w:trPr>
          <w:trHeight w:val="284"/>
        </w:trPr>
        <w:tc>
          <w:tcPr>
            <w:tcW w:w="280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8EF64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4C15E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0AB1EAB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CB587F" w:rsidRPr="00BE717A" w14:paraId="4F1D4C84" w14:textId="77777777" w:rsidTr="00C75585">
        <w:trPr>
          <w:trHeight w:val="284"/>
        </w:trPr>
        <w:tc>
          <w:tcPr>
            <w:tcW w:w="280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80696" w14:textId="04AA22D3" w:rsidR="00CB587F" w:rsidRPr="00BE717A" w:rsidRDefault="00CB587F" w:rsidP="00780C9F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7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E68F89" w14:textId="77777777" w:rsidR="00CB587F" w:rsidRPr="00BE717A" w:rsidRDefault="00CB587F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80C9F" w:rsidRPr="00BE717A" w14:paraId="743BECBF" w14:textId="77777777" w:rsidTr="00EC5B82">
        <w:trPr>
          <w:trHeight w:val="284"/>
        </w:trPr>
        <w:tc>
          <w:tcPr>
            <w:tcW w:w="280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D4450" w14:textId="77777777" w:rsidR="00780C9F" w:rsidRPr="00BE717A" w:rsidRDefault="004F2FF6" w:rsidP="00780C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terlik</w:t>
            </w:r>
            <w:r w:rsidR="00780C9F" w:rsidRPr="001E7F46">
              <w:rPr>
                <w:rFonts w:ascii="Times New Roman" w:hAnsi="Times New Roman"/>
              </w:rPr>
              <w:t xml:space="preserve"> Sınavı Tarihi</w:t>
            </w:r>
          </w:p>
        </w:tc>
        <w:tc>
          <w:tcPr>
            <w:tcW w:w="7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027B2B" w14:textId="77777777" w:rsidR="00780C9F" w:rsidRPr="00BE717A" w:rsidRDefault="00780C9F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80C9F" w:rsidRPr="00BE717A" w14:paraId="12BCDAAC" w14:textId="77777777" w:rsidTr="00780C9F">
        <w:trPr>
          <w:trHeight w:val="284"/>
        </w:trPr>
        <w:tc>
          <w:tcPr>
            <w:tcW w:w="280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64A35" w14:textId="77777777" w:rsidR="00780C9F" w:rsidRPr="001E7F46" w:rsidRDefault="00780C9F" w:rsidP="00780C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tatü                    </w:t>
            </w:r>
          </w:p>
        </w:tc>
        <w:tc>
          <w:tcPr>
            <w:tcW w:w="7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8899F9B" w14:textId="77777777" w:rsidR="00780C9F" w:rsidRPr="001E7F46" w:rsidRDefault="00780C9F" w:rsidP="00780C9F">
            <w:pPr>
              <w:spacing w:after="0" w:line="240" w:lineRule="auto"/>
              <w:rPr>
                <w:rFonts w:ascii="Times New Roman" w:hAnsi="Times New Roman"/>
              </w:rPr>
            </w:pPr>
            <w:r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80C9F">
              <w:rPr>
                <w:rFonts w:ascii="Times New Roman" w:hAnsi="Times New Roman"/>
                <w:b/>
              </w:rPr>
              <w:instrText xml:space="preserve"> FORMCHECKBOX </w:instrText>
            </w:r>
            <w:r w:rsidR="00356FE8">
              <w:rPr>
                <w:rFonts w:ascii="Times New Roman" w:hAnsi="Times New Roman"/>
                <w:b/>
              </w:rPr>
            </w:r>
            <w:r w:rsidR="00356FE8">
              <w:rPr>
                <w:rFonts w:ascii="Times New Roman" w:hAnsi="Times New Roman"/>
                <w:b/>
              </w:rPr>
              <w:fldChar w:fldCharType="separate"/>
            </w:r>
            <w:r w:rsidRPr="00E61BF2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>Lisansa Dayalı</w:t>
            </w:r>
            <w:r w:rsidRPr="00452C9D">
              <w:rPr>
                <w:rFonts w:ascii="Times New Roman" w:hAnsi="Times New Roman"/>
              </w:rPr>
              <w:t xml:space="preserve"> Doktora</w:t>
            </w:r>
            <w:r>
              <w:rPr>
                <w:rFonts w:ascii="Times New Roman" w:hAnsi="Times New Roman"/>
              </w:rPr>
              <w:t xml:space="preserve">  </w:t>
            </w:r>
            <w:r>
              <w:rPr>
                <w:rFonts w:ascii="Times New Roman" w:hAnsi="Times New Roman"/>
                <w:b/>
              </w:rPr>
              <w:t xml:space="preserve">       </w:t>
            </w:r>
            <w:r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E7F46">
              <w:rPr>
                <w:rFonts w:ascii="Times New Roman" w:hAnsi="Times New Roman"/>
                <w:b/>
              </w:rPr>
              <w:instrText xml:space="preserve"> FORMCHECKBOX </w:instrText>
            </w:r>
            <w:r w:rsidR="00356FE8">
              <w:rPr>
                <w:rFonts w:ascii="Times New Roman" w:hAnsi="Times New Roman"/>
                <w:b/>
              </w:rPr>
            </w:r>
            <w:r w:rsidR="00356FE8">
              <w:rPr>
                <w:rFonts w:ascii="Times New Roman" w:hAnsi="Times New Roman"/>
                <w:b/>
              </w:rPr>
              <w:fldChar w:fldCharType="separate"/>
            </w:r>
            <w:r w:rsidRPr="00E61BF2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452C9D">
              <w:rPr>
                <w:rFonts w:ascii="Times New Roman" w:hAnsi="Times New Roman"/>
              </w:rPr>
              <w:t>Yüksek Lisansa Dayalı Doktora</w:t>
            </w:r>
            <w:r>
              <w:rPr>
                <w:rFonts w:ascii="Times New Roman" w:hAnsi="Times New Roman"/>
                <w:b/>
              </w:rPr>
              <w:t xml:space="preserve">       </w:t>
            </w:r>
          </w:p>
        </w:tc>
      </w:tr>
      <w:tr w:rsidR="00DD0E4D" w:rsidRPr="00BE717A" w14:paraId="7347D8DF" w14:textId="77777777" w:rsidTr="00EC5B82">
        <w:trPr>
          <w:cantSplit/>
          <w:trHeight w:val="257"/>
        </w:trPr>
        <w:tc>
          <w:tcPr>
            <w:tcW w:w="6202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DB865" w14:textId="77777777" w:rsidR="00DD0E4D" w:rsidRPr="003A116D" w:rsidRDefault="00DD0E4D" w:rsidP="00780C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                  </w:t>
            </w:r>
            <w:r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BF2">
              <w:rPr>
                <w:rFonts w:ascii="Times New Roman" w:hAnsi="Times New Roman"/>
                <w:b/>
              </w:rPr>
              <w:instrText xml:space="preserve"> FORMCHECKBOX </w:instrText>
            </w:r>
            <w:r w:rsidR="00356FE8">
              <w:rPr>
                <w:rFonts w:ascii="Times New Roman" w:hAnsi="Times New Roman"/>
                <w:b/>
              </w:rPr>
            </w:r>
            <w:r w:rsidR="00356FE8">
              <w:rPr>
                <w:rFonts w:ascii="Times New Roman" w:hAnsi="Times New Roman"/>
                <w:b/>
              </w:rPr>
              <w:fldChar w:fldCharType="separate"/>
            </w:r>
            <w:r w:rsidRPr="00E61BF2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DD0E4D">
              <w:rPr>
                <w:rFonts w:ascii="Times New Roman" w:hAnsi="Times New Roman"/>
              </w:rPr>
              <w:t>İlk Öneri</w:t>
            </w:r>
          </w:p>
        </w:tc>
        <w:tc>
          <w:tcPr>
            <w:tcW w:w="434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37F891" w14:textId="77777777" w:rsidR="00DD0E4D" w:rsidRPr="003A116D" w:rsidRDefault="00DD0E4D" w:rsidP="00780C9F">
            <w:pPr>
              <w:spacing w:after="0" w:line="240" w:lineRule="auto"/>
              <w:rPr>
                <w:rFonts w:ascii="Times New Roman" w:hAnsi="Times New Roman"/>
              </w:rPr>
            </w:pPr>
            <w:r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1BF2">
              <w:rPr>
                <w:rFonts w:ascii="Times New Roman" w:hAnsi="Times New Roman"/>
                <w:b/>
              </w:rPr>
              <w:instrText xml:space="preserve"> FORMCHECKBOX </w:instrText>
            </w:r>
            <w:r w:rsidR="00356FE8">
              <w:rPr>
                <w:rFonts w:ascii="Times New Roman" w:hAnsi="Times New Roman"/>
                <w:b/>
              </w:rPr>
            </w:r>
            <w:r w:rsidR="00356FE8">
              <w:rPr>
                <w:rFonts w:ascii="Times New Roman" w:hAnsi="Times New Roman"/>
                <w:b/>
              </w:rPr>
              <w:fldChar w:fldCharType="separate"/>
            </w:r>
            <w:r w:rsidRPr="00E61BF2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>Üye Değişikliği</w:t>
            </w:r>
          </w:p>
        </w:tc>
      </w:tr>
      <w:tr w:rsidR="003C4949" w:rsidRPr="00BE717A" w14:paraId="10CC33BC" w14:textId="77777777" w:rsidTr="00780C9F">
        <w:trPr>
          <w:trHeight w:val="425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/>
            <w:vAlign w:val="center"/>
          </w:tcPr>
          <w:p w14:paraId="2657C924" w14:textId="77777777" w:rsidR="003C4949" w:rsidRPr="00BE717A" w:rsidRDefault="001E7F46" w:rsidP="00780C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C4949" w:rsidRPr="00BE717A" w14:paraId="75877B64" w14:textId="77777777" w:rsidTr="00EC5B82">
        <w:trPr>
          <w:trHeight w:val="284"/>
        </w:trPr>
        <w:tc>
          <w:tcPr>
            <w:tcW w:w="280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97BFB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74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460701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7A8C58B3" w14:textId="77777777" w:rsidTr="00EC5B82">
        <w:trPr>
          <w:trHeight w:val="284"/>
        </w:trPr>
        <w:tc>
          <w:tcPr>
            <w:tcW w:w="280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596D9" w14:textId="77777777" w:rsidR="003C4949" w:rsidRPr="00BE717A" w:rsidRDefault="00721125" w:rsidP="00780C9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="003C4949" w:rsidRPr="00BE717A">
              <w:rPr>
                <w:rFonts w:ascii="Times New Roman" w:hAnsi="Times New Roman"/>
              </w:rPr>
              <w:t>Danışman</w:t>
            </w:r>
            <w:r w:rsidR="004954BE">
              <w:rPr>
                <w:rFonts w:ascii="Times New Roman" w:hAnsi="Times New Roman"/>
              </w:rPr>
              <w:t xml:space="preserve"> (Varsa)</w:t>
            </w:r>
          </w:p>
        </w:tc>
        <w:tc>
          <w:tcPr>
            <w:tcW w:w="774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C8F5D9" w14:textId="77777777" w:rsidR="003C4949" w:rsidRPr="00BE717A" w:rsidRDefault="003C4949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736247" w:rsidRPr="00BE717A" w14:paraId="5E6D2F2A" w14:textId="77777777" w:rsidTr="00780C9F">
        <w:trPr>
          <w:trHeight w:val="425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7533C72E" w14:textId="77777777" w:rsidR="00736247" w:rsidRPr="00BE717A" w:rsidRDefault="001E7F46" w:rsidP="00780C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JÜRİ ÖNERİLERİ</w:t>
            </w:r>
          </w:p>
        </w:tc>
      </w:tr>
      <w:tr w:rsidR="00DF5381" w:rsidRPr="00BE717A" w14:paraId="18C7AA91" w14:textId="77777777" w:rsidTr="00780C9F">
        <w:trPr>
          <w:trHeight w:val="284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B7370D" w14:textId="77777777" w:rsidR="00DF5381" w:rsidRPr="001E7F46" w:rsidRDefault="001E7F46" w:rsidP="00780C9F">
            <w:pPr>
              <w:spacing w:after="0" w:line="240" w:lineRule="auto"/>
              <w:rPr>
                <w:rFonts w:ascii="Times New Roman" w:hAnsi="Times New Roman"/>
                <w:b/>
                <w:vertAlign w:val="superscript"/>
              </w:rPr>
            </w:pPr>
            <w:r w:rsidRPr="001E7F46">
              <w:rPr>
                <w:rFonts w:ascii="Times New Roman" w:hAnsi="Times New Roman"/>
                <w:b/>
              </w:rPr>
              <w:t>Bursa Teknik Üniversitesi</w:t>
            </w:r>
            <w:r w:rsidR="00223CE5" w:rsidRPr="001E7F46">
              <w:rPr>
                <w:rFonts w:ascii="Times New Roman" w:hAnsi="Times New Roman"/>
                <w:b/>
              </w:rPr>
              <w:t xml:space="preserve"> </w:t>
            </w:r>
            <w:r w:rsidR="00DF5381" w:rsidRPr="001E7F46">
              <w:rPr>
                <w:rFonts w:ascii="Times New Roman" w:hAnsi="Times New Roman"/>
                <w:b/>
              </w:rPr>
              <w:t>İçinden:</w:t>
            </w:r>
          </w:p>
        </w:tc>
      </w:tr>
      <w:tr w:rsidR="000462BA" w:rsidRPr="00BE717A" w14:paraId="71939775" w14:textId="77777777" w:rsidTr="00EC5B82">
        <w:trPr>
          <w:trHeight w:val="284"/>
        </w:trPr>
        <w:tc>
          <w:tcPr>
            <w:tcW w:w="1365" w:type="dxa"/>
            <w:tcBorders>
              <w:top w:val="nil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EE74309" w14:textId="77777777" w:rsidR="000462BA" w:rsidRPr="000462BA" w:rsidRDefault="000462BA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  <w:u w:val="single"/>
              </w:rPr>
            </w:pPr>
            <w:r w:rsidRPr="00BE717A">
              <w:rPr>
                <w:rFonts w:ascii="Times New Roman" w:hAnsi="Times New Roman"/>
                <w:b/>
              </w:rPr>
              <w:t>Unvan</w:t>
            </w:r>
          </w:p>
        </w:tc>
        <w:tc>
          <w:tcPr>
            <w:tcW w:w="4837" w:type="dxa"/>
            <w:gridSpan w:val="2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037940" w14:textId="77777777" w:rsidR="000462BA" w:rsidRPr="00BE717A" w:rsidRDefault="000462BA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4346" w:type="dxa"/>
            <w:tcBorders>
              <w:top w:val="nil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4F62F2" w14:textId="77777777" w:rsidR="000462BA" w:rsidRDefault="00DF5381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nabilim Dalı</w:t>
            </w:r>
          </w:p>
        </w:tc>
      </w:tr>
      <w:tr w:rsidR="000462BA" w:rsidRPr="00BE717A" w14:paraId="7EF7CC1D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265086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EC099C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83972D9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0462BA" w:rsidRPr="00BE717A" w14:paraId="36C30A18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35E7A36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831EE4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344F049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0462BA" w:rsidRPr="00BE717A" w14:paraId="54FAB380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671202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2AC804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84833DF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223CE5" w:rsidRPr="00BE717A" w14:paraId="572806C0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0C505E6" w14:textId="77777777" w:rsidR="00223CE5" w:rsidRPr="00BE717A" w:rsidRDefault="00223CE5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801E93" w14:textId="77777777" w:rsidR="00223CE5" w:rsidRPr="00BE717A" w:rsidRDefault="00223CE5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B21B4F5" w14:textId="77777777" w:rsidR="00223CE5" w:rsidRPr="00BE717A" w:rsidRDefault="00223CE5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0462BA" w:rsidRPr="00BE717A" w14:paraId="5937CCA3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97D562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E1DE14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0117810" w14:textId="77777777" w:rsidR="000462BA" w:rsidRPr="00BE717A" w:rsidRDefault="000462BA" w:rsidP="00780C9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F0463" w:rsidRPr="00BE717A" w14:paraId="730D5C11" w14:textId="77777777" w:rsidTr="00780C9F">
        <w:trPr>
          <w:trHeight w:val="284"/>
        </w:trPr>
        <w:tc>
          <w:tcPr>
            <w:tcW w:w="10548" w:type="dxa"/>
            <w:gridSpan w:val="4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CB2665A" w14:textId="77777777" w:rsidR="001F0463" w:rsidRPr="00132F51" w:rsidRDefault="001E7F46" w:rsidP="00780C9F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132F51">
              <w:rPr>
                <w:rFonts w:ascii="Times New Roman" w:hAnsi="Times New Roman"/>
                <w:b/>
              </w:rPr>
              <w:t xml:space="preserve">Diğer </w:t>
            </w:r>
            <w:r w:rsidR="000C5387" w:rsidRPr="00132F51">
              <w:rPr>
                <w:rFonts w:ascii="Times New Roman" w:hAnsi="Times New Roman"/>
                <w:b/>
              </w:rPr>
              <w:t xml:space="preserve">Anabilim Dalı veya </w:t>
            </w:r>
            <w:r w:rsidRPr="00132F51">
              <w:rPr>
                <w:rFonts w:ascii="Times New Roman" w:hAnsi="Times New Roman"/>
                <w:b/>
              </w:rPr>
              <w:t>Üniversitelerden</w:t>
            </w:r>
            <w:r w:rsidR="000462BA" w:rsidRPr="00132F51">
              <w:rPr>
                <w:rFonts w:ascii="Times New Roman" w:hAnsi="Times New Roman"/>
                <w:b/>
              </w:rPr>
              <w:t>:</w:t>
            </w:r>
          </w:p>
        </w:tc>
      </w:tr>
      <w:tr w:rsidR="000462BA" w:rsidRPr="00BE717A" w14:paraId="209DDABE" w14:textId="77777777" w:rsidTr="00EC5B82">
        <w:trPr>
          <w:trHeight w:val="284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91DC0E" w14:textId="77777777" w:rsidR="000462BA" w:rsidRPr="00BE717A" w:rsidRDefault="000462BA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Unvan</w:t>
            </w: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0B3E3E0" w14:textId="77777777" w:rsidR="000462BA" w:rsidRPr="00BE717A" w:rsidRDefault="000462BA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039B33B" w14:textId="77777777" w:rsidR="000462BA" w:rsidRPr="000462BA" w:rsidRDefault="000462BA" w:rsidP="00780C9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0462BA">
              <w:rPr>
                <w:rFonts w:ascii="Times New Roman" w:hAnsi="Times New Roman"/>
                <w:b/>
                <w:sz w:val="24"/>
              </w:rPr>
              <w:t>Üniversite / Bölüm</w:t>
            </w:r>
          </w:p>
        </w:tc>
      </w:tr>
      <w:tr w:rsidR="000462BA" w:rsidRPr="00BE717A" w14:paraId="5AFEE795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2DD6B9C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3762F8A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80AA23D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0462BA" w:rsidRPr="00BE717A" w14:paraId="55F9B116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072EC7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E9A2E22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BE89DC6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0462BA" w:rsidRPr="00BE717A" w14:paraId="4BB0BFBB" w14:textId="77777777" w:rsidTr="00EC5B82">
        <w:trPr>
          <w:trHeight w:val="397"/>
        </w:trPr>
        <w:tc>
          <w:tcPr>
            <w:tcW w:w="1365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70B7214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4837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246858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434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38C3D435" w14:textId="77777777" w:rsidR="000462BA" w:rsidRPr="000462BA" w:rsidRDefault="000462BA" w:rsidP="00780C9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0462BA" w:rsidRPr="00BE717A" w14:paraId="28909A47" w14:textId="77777777" w:rsidTr="00780C9F">
        <w:trPr>
          <w:trHeight w:val="403"/>
        </w:trPr>
        <w:tc>
          <w:tcPr>
            <w:tcW w:w="1054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6B857E7" w14:textId="77777777" w:rsidR="000462BA" w:rsidRDefault="001E7F46" w:rsidP="00780C9F">
            <w:pPr>
              <w:spacing w:after="0" w:line="240" w:lineRule="auto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ÖNEMLİ AÇIKLAMALAR</w:t>
            </w:r>
            <w:r w:rsidR="000462BA" w:rsidRPr="00BE717A">
              <w:rPr>
                <w:rFonts w:ascii="Times New Roman" w:hAnsi="Times New Roman"/>
                <w:b/>
                <w:u w:val="single"/>
              </w:rPr>
              <w:t xml:space="preserve">: </w:t>
            </w:r>
          </w:p>
          <w:p w14:paraId="79111321" w14:textId="77777777" w:rsidR="000462BA" w:rsidRPr="00CA03E1" w:rsidRDefault="00DF5381" w:rsidP="00780C9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A03E1">
              <w:rPr>
                <w:rFonts w:ascii="Times New Roman" w:hAnsi="Times New Roman"/>
                <w:sz w:val="20"/>
                <w:szCs w:val="20"/>
              </w:rPr>
              <w:t xml:space="preserve">Bu form danışmanın önereceği isimleri Anabilim Dalı Başkanlığına iletmesi için kullanılır. Jüri önerisi Yönetmelik ve Senato Esaslarının ilgili maddelerine uygun olarak Anabilim Dalı Başkanlığı tarafından Enstitüye üst yazı ile gönderilir. </w:t>
            </w:r>
          </w:p>
          <w:p w14:paraId="1F17CD81" w14:textId="77777777" w:rsidR="001E7F46" w:rsidRPr="00CA03E1" w:rsidRDefault="001E7F46" w:rsidP="00780C9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A03E1">
              <w:rPr>
                <w:rFonts w:ascii="Times New Roman" w:hAnsi="Times New Roman"/>
                <w:sz w:val="20"/>
                <w:szCs w:val="20"/>
              </w:rPr>
              <w:t xml:space="preserve">TİK Jürisi öğrencinin doktora </w:t>
            </w:r>
            <w:r w:rsidR="00855B15">
              <w:rPr>
                <w:rFonts w:ascii="Times New Roman" w:hAnsi="Times New Roman"/>
                <w:sz w:val="20"/>
                <w:szCs w:val="20"/>
              </w:rPr>
              <w:t>yeterlik</w:t>
            </w:r>
            <w:r w:rsidRPr="00CA03E1">
              <w:rPr>
                <w:rFonts w:ascii="Times New Roman" w:hAnsi="Times New Roman"/>
                <w:sz w:val="20"/>
                <w:szCs w:val="20"/>
              </w:rPr>
              <w:t xml:space="preserve"> sınavından başarılı olmasını takiben bir ay içerisinde kurulmalıdır.</w:t>
            </w:r>
          </w:p>
          <w:p w14:paraId="6F3392B8" w14:textId="77777777" w:rsidR="001E7F46" w:rsidRPr="00DD0E4D" w:rsidRDefault="00855B15" w:rsidP="00780C9F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oktora yeterlik sınavından başarılı olunmasından</w:t>
            </w:r>
            <w:r w:rsidR="001E7F46" w:rsidRPr="00CA03E1">
              <w:rPr>
                <w:rFonts w:ascii="Times New Roman" w:hAnsi="Times New Roman"/>
                <w:sz w:val="20"/>
                <w:szCs w:val="20"/>
              </w:rPr>
              <w:t xml:space="preserve"> itibaren altı ay içerisinde doktora tez konusu savunma sınavının yapılması gerekmektedir.</w:t>
            </w:r>
          </w:p>
        </w:tc>
      </w:tr>
    </w:tbl>
    <w:p w14:paraId="4E7B4BF7" w14:textId="77777777" w:rsidR="003225B6" w:rsidRPr="001D6AE0" w:rsidRDefault="003225B6" w:rsidP="00AB1287">
      <w:pPr>
        <w:tabs>
          <w:tab w:val="left" w:pos="8190"/>
          <w:tab w:val="left" w:pos="9310"/>
        </w:tabs>
        <w:rPr>
          <w:rFonts w:ascii="Times New Roman" w:hAnsi="Times New Roman"/>
        </w:rPr>
      </w:pPr>
    </w:p>
    <w:sectPr w:rsidR="003225B6" w:rsidRPr="001D6AE0" w:rsidSect="00DA6C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720" w:bottom="454" w:left="896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705BE" w14:textId="77777777" w:rsidR="00356FE8" w:rsidRDefault="00356FE8" w:rsidP="00597055">
      <w:pPr>
        <w:spacing w:after="0" w:line="240" w:lineRule="auto"/>
      </w:pPr>
      <w:r>
        <w:separator/>
      </w:r>
    </w:p>
  </w:endnote>
  <w:endnote w:type="continuationSeparator" w:id="0">
    <w:p w14:paraId="39A72365" w14:textId="77777777" w:rsidR="00356FE8" w:rsidRDefault="00356FE8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B246A" w14:textId="77777777" w:rsidR="00132F51" w:rsidRDefault="00132F51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65"/>
      <w:gridCol w:w="3969"/>
      <w:gridCol w:w="1814"/>
    </w:tblGrid>
    <w:tr w:rsidR="00597055" w:rsidRPr="00BE717A" w14:paraId="565FCC2C" w14:textId="77777777" w:rsidTr="00132F51">
      <w:tc>
        <w:tcPr>
          <w:tcW w:w="4565" w:type="dxa"/>
          <w:shd w:val="clear" w:color="auto" w:fill="auto"/>
        </w:tcPr>
        <w:p w14:paraId="309EC998" w14:textId="77777777" w:rsidR="00597055" w:rsidRPr="00BE717A" w:rsidRDefault="00D61F4D" w:rsidP="00022270">
          <w:pPr>
            <w:pStyle w:val="Altbilgi"/>
            <w:jc w:val="both"/>
          </w:pPr>
          <w:r>
            <w:t>Doktora</w:t>
          </w:r>
          <w:r w:rsidR="003E6F33" w:rsidRPr="00BE717A">
            <w:t xml:space="preserve"> Tez </w:t>
          </w:r>
          <w:r w:rsidR="00022270">
            <w:t xml:space="preserve">İzleme Komitesi </w:t>
          </w:r>
          <w:r w:rsidR="00597055" w:rsidRPr="00BE717A">
            <w:t>Öneri Formu</w:t>
          </w:r>
        </w:p>
      </w:tc>
      <w:tc>
        <w:tcPr>
          <w:tcW w:w="3969" w:type="dxa"/>
          <w:shd w:val="clear" w:color="auto" w:fill="auto"/>
        </w:tcPr>
        <w:p w14:paraId="56A8969F" w14:textId="77777777" w:rsidR="00597055" w:rsidRPr="00BE717A" w:rsidRDefault="00597055" w:rsidP="00132F51">
          <w:pPr>
            <w:pStyle w:val="Altbilgi"/>
            <w:jc w:val="both"/>
          </w:pPr>
          <w:r w:rsidRPr="00BE717A">
            <w:rPr>
              <w:b/>
            </w:rPr>
            <w:t xml:space="preserve">Form </w:t>
          </w:r>
          <w:r w:rsidR="002D07DB">
            <w:rPr>
              <w:b/>
            </w:rPr>
            <w:t xml:space="preserve">Revizyon </w:t>
          </w:r>
          <w:r w:rsidRPr="00BE717A">
            <w:rPr>
              <w:b/>
            </w:rPr>
            <w:t>Tarihi:</w:t>
          </w:r>
          <w:r w:rsidR="001D6AE0">
            <w:t xml:space="preserve"> </w:t>
          </w:r>
          <w:r w:rsidR="00EC5B82">
            <w:t>19.10</w:t>
          </w:r>
          <w:r w:rsidR="00CA03E1">
            <w:t>.2021</w:t>
          </w:r>
          <w:r w:rsidRPr="00BE717A">
            <w:t xml:space="preserve"> </w:t>
          </w:r>
        </w:p>
      </w:tc>
      <w:tc>
        <w:tcPr>
          <w:tcW w:w="1814" w:type="dxa"/>
          <w:shd w:val="clear" w:color="auto" w:fill="auto"/>
        </w:tcPr>
        <w:p w14:paraId="1CA739C4" w14:textId="77777777" w:rsidR="00597055" w:rsidRPr="00BE717A" w:rsidRDefault="00597055" w:rsidP="00D61F4D">
          <w:pPr>
            <w:pStyle w:val="Altbilgi"/>
            <w:jc w:val="right"/>
          </w:pPr>
          <w:r w:rsidRPr="00BE717A">
            <w:rPr>
              <w:b/>
            </w:rPr>
            <w:t>Form No:</w:t>
          </w:r>
          <w:r w:rsidR="00132F51">
            <w:rPr>
              <w:b/>
            </w:rPr>
            <w:t xml:space="preserve"> DR_8</w:t>
          </w:r>
          <w:r w:rsidRPr="00BE717A">
            <w:t xml:space="preserve"> </w:t>
          </w:r>
        </w:p>
      </w:tc>
    </w:tr>
  </w:tbl>
  <w:p w14:paraId="3428A820" w14:textId="77777777" w:rsidR="00597055" w:rsidRDefault="00597055">
    <w:pPr>
      <w:pStyle w:val="Altbilgi"/>
    </w:pPr>
  </w:p>
  <w:p w14:paraId="16C69BEF" w14:textId="77777777" w:rsidR="00597055" w:rsidRDefault="0059705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DF182" w14:textId="77777777" w:rsidR="00132F51" w:rsidRDefault="00132F51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8E1D" w14:textId="77777777" w:rsidR="00356FE8" w:rsidRDefault="00356FE8" w:rsidP="00597055">
      <w:pPr>
        <w:spacing w:after="0" w:line="240" w:lineRule="auto"/>
      </w:pPr>
      <w:r>
        <w:separator/>
      </w:r>
    </w:p>
  </w:footnote>
  <w:footnote w:type="continuationSeparator" w:id="0">
    <w:p w14:paraId="350B6588" w14:textId="77777777" w:rsidR="00356FE8" w:rsidRDefault="00356FE8" w:rsidP="00597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812D6" w14:textId="77777777" w:rsidR="00132F51" w:rsidRDefault="00132F51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85801" w14:textId="77777777" w:rsidR="00132F51" w:rsidRDefault="00132F51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FCFE4" w14:textId="77777777" w:rsidR="00132F51" w:rsidRDefault="00132F51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5043821">
    <w:abstractNumId w:val="6"/>
  </w:num>
  <w:num w:numId="2" w16cid:durableId="2009483555">
    <w:abstractNumId w:val="4"/>
  </w:num>
  <w:num w:numId="3" w16cid:durableId="1864905474">
    <w:abstractNumId w:val="5"/>
  </w:num>
  <w:num w:numId="4" w16cid:durableId="1146630625">
    <w:abstractNumId w:val="1"/>
  </w:num>
  <w:num w:numId="5" w16cid:durableId="482281681">
    <w:abstractNumId w:val="0"/>
  </w:num>
  <w:num w:numId="6" w16cid:durableId="813370468">
    <w:abstractNumId w:val="2"/>
  </w:num>
  <w:num w:numId="7" w16cid:durableId="4025287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7W0sDA1NDA3NTBV0lEKTi0uzszPAykwqgUAAeZSBiwAAAA="/>
  </w:docVars>
  <w:rsids>
    <w:rsidRoot w:val="00305DB4"/>
    <w:rsid w:val="0000225C"/>
    <w:rsid w:val="00006FFE"/>
    <w:rsid w:val="000111E9"/>
    <w:rsid w:val="0001163E"/>
    <w:rsid w:val="0001602F"/>
    <w:rsid w:val="00022270"/>
    <w:rsid w:val="00026769"/>
    <w:rsid w:val="000462BA"/>
    <w:rsid w:val="0006046A"/>
    <w:rsid w:val="00066DED"/>
    <w:rsid w:val="00067233"/>
    <w:rsid w:val="00070C7C"/>
    <w:rsid w:val="00076363"/>
    <w:rsid w:val="000953F8"/>
    <w:rsid w:val="000A2DBF"/>
    <w:rsid w:val="000B7954"/>
    <w:rsid w:val="000C5387"/>
    <w:rsid w:val="000C65FA"/>
    <w:rsid w:val="000C72D5"/>
    <w:rsid w:val="000E0E35"/>
    <w:rsid w:val="00131EDC"/>
    <w:rsid w:val="00132F51"/>
    <w:rsid w:val="00134A37"/>
    <w:rsid w:val="0014078E"/>
    <w:rsid w:val="0014080E"/>
    <w:rsid w:val="001471AB"/>
    <w:rsid w:val="0016288D"/>
    <w:rsid w:val="001639FA"/>
    <w:rsid w:val="00163BBC"/>
    <w:rsid w:val="00164614"/>
    <w:rsid w:val="001A5AD6"/>
    <w:rsid w:val="001B6112"/>
    <w:rsid w:val="001D1B12"/>
    <w:rsid w:val="001D35F5"/>
    <w:rsid w:val="001D4D71"/>
    <w:rsid w:val="001D6AE0"/>
    <w:rsid w:val="001E7ABA"/>
    <w:rsid w:val="001E7F46"/>
    <w:rsid w:val="001F0463"/>
    <w:rsid w:val="001F1766"/>
    <w:rsid w:val="001F57CE"/>
    <w:rsid w:val="002162B2"/>
    <w:rsid w:val="00223CE5"/>
    <w:rsid w:val="00224BFB"/>
    <w:rsid w:val="00232735"/>
    <w:rsid w:val="00233082"/>
    <w:rsid w:val="00243BF3"/>
    <w:rsid w:val="002469A2"/>
    <w:rsid w:val="00247861"/>
    <w:rsid w:val="00262527"/>
    <w:rsid w:val="00264194"/>
    <w:rsid w:val="002812F0"/>
    <w:rsid w:val="00290558"/>
    <w:rsid w:val="0029468A"/>
    <w:rsid w:val="002951A7"/>
    <w:rsid w:val="00295749"/>
    <w:rsid w:val="002A4EF7"/>
    <w:rsid w:val="002C607F"/>
    <w:rsid w:val="002D07DB"/>
    <w:rsid w:val="002F6D72"/>
    <w:rsid w:val="00305DB4"/>
    <w:rsid w:val="00312D67"/>
    <w:rsid w:val="003173F9"/>
    <w:rsid w:val="003225B6"/>
    <w:rsid w:val="00323C65"/>
    <w:rsid w:val="003378F6"/>
    <w:rsid w:val="0035360B"/>
    <w:rsid w:val="00356FE8"/>
    <w:rsid w:val="00362517"/>
    <w:rsid w:val="0036583E"/>
    <w:rsid w:val="00367FB0"/>
    <w:rsid w:val="003A116D"/>
    <w:rsid w:val="003B2E3B"/>
    <w:rsid w:val="003C1BBC"/>
    <w:rsid w:val="003C4949"/>
    <w:rsid w:val="003C7B96"/>
    <w:rsid w:val="003D6619"/>
    <w:rsid w:val="003E5E93"/>
    <w:rsid w:val="003E687E"/>
    <w:rsid w:val="003E6F33"/>
    <w:rsid w:val="00414A2A"/>
    <w:rsid w:val="00431E8F"/>
    <w:rsid w:val="00433319"/>
    <w:rsid w:val="00434C58"/>
    <w:rsid w:val="004464C1"/>
    <w:rsid w:val="00447B45"/>
    <w:rsid w:val="0045033F"/>
    <w:rsid w:val="00452C9D"/>
    <w:rsid w:val="00463294"/>
    <w:rsid w:val="00464613"/>
    <w:rsid w:val="00466B73"/>
    <w:rsid w:val="004822D4"/>
    <w:rsid w:val="0049249D"/>
    <w:rsid w:val="004954BE"/>
    <w:rsid w:val="004A1CB0"/>
    <w:rsid w:val="004B0A2B"/>
    <w:rsid w:val="004B17FC"/>
    <w:rsid w:val="004C623D"/>
    <w:rsid w:val="004F2FF6"/>
    <w:rsid w:val="004F628E"/>
    <w:rsid w:val="00520EB8"/>
    <w:rsid w:val="0052191C"/>
    <w:rsid w:val="005368BC"/>
    <w:rsid w:val="005402C8"/>
    <w:rsid w:val="00543CA3"/>
    <w:rsid w:val="005543CB"/>
    <w:rsid w:val="00570D7C"/>
    <w:rsid w:val="005830F9"/>
    <w:rsid w:val="00586DE9"/>
    <w:rsid w:val="005933DB"/>
    <w:rsid w:val="005955DB"/>
    <w:rsid w:val="00597055"/>
    <w:rsid w:val="005C7FF6"/>
    <w:rsid w:val="005E04C8"/>
    <w:rsid w:val="0060154A"/>
    <w:rsid w:val="00604522"/>
    <w:rsid w:val="006102C4"/>
    <w:rsid w:val="0063644C"/>
    <w:rsid w:val="00637B13"/>
    <w:rsid w:val="00640F34"/>
    <w:rsid w:val="00646056"/>
    <w:rsid w:val="006507E4"/>
    <w:rsid w:val="00655052"/>
    <w:rsid w:val="00665004"/>
    <w:rsid w:val="00665E04"/>
    <w:rsid w:val="006666B6"/>
    <w:rsid w:val="00677747"/>
    <w:rsid w:val="00685F40"/>
    <w:rsid w:val="00687979"/>
    <w:rsid w:val="006B59EC"/>
    <w:rsid w:val="006C377C"/>
    <w:rsid w:val="006D1D62"/>
    <w:rsid w:val="006E4F43"/>
    <w:rsid w:val="00705089"/>
    <w:rsid w:val="007123D7"/>
    <w:rsid w:val="00721125"/>
    <w:rsid w:val="00736247"/>
    <w:rsid w:val="00740D99"/>
    <w:rsid w:val="007634E2"/>
    <w:rsid w:val="00780C9F"/>
    <w:rsid w:val="00791581"/>
    <w:rsid w:val="00792746"/>
    <w:rsid w:val="007C1735"/>
    <w:rsid w:val="007C387B"/>
    <w:rsid w:val="007E16BE"/>
    <w:rsid w:val="008010EE"/>
    <w:rsid w:val="00802CD9"/>
    <w:rsid w:val="00810B8A"/>
    <w:rsid w:val="00820A28"/>
    <w:rsid w:val="00846187"/>
    <w:rsid w:val="00855B15"/>
    <w:rsid w:val="00866808"/>
    <w:rsid w:val="008938BE"/>
    <w:rsid w:val="008E506E"/>
    <w:rsid w:val="008F4B4C"/>
    <w:rsid w:val="008F63AF"/>
    <w:rsid w:val="0090299C"/>
    <w:rsid w:val="0091254A"/>
    <w:rsid w:val="0094713E"/>
    <w:rsid w:val="00964ADC"/>
    <w:rsid w:val="00983D0B"/>
    <w:rsid w:val="009E150F"/>
    <w:rsid w:val="00A10A68"/>
    <w:rsid w:val="00A2030A"/>
    <w:rsid w:val="00A531F3"/>
    <w:rsid w:val="00A556EE"/>
    <w:rsid w:val="00A93084"/>
    <w:rsid w:val="00AA6C55"/>
    <w:rsid w:val="00AB1287"/>
    <w:rsid w:val="00AB2555"/>
    <w:rsid w:val="00AC3AF4"/>
    <w:rsid w:val="00AC5B2C"/>
    <w:rsid w:val="00AD2027"/>
    <w:rsid w:val="00AD4D14"/>
    <w:rsid w:val="00B028F7"/>
    <w:rsid w:val="00B03CE8"/>
    <w:rsid w:val="00B0708A"/>
    <w:rsid w:val="00B07673"/>
    <w:rsid w:val="00B12FF8"/>
    <w:rsid w:val="00B2481D"/>
    <w:rsid w:val="00B33701"/>
    <w:rsid w:val="00B427AC"/>
    <w:rsid w:val="00B4419D"/>
    <w:rsid w:val="00B55079"/>
    <w:rsid w:val="00B55F8F"/>
    <w:rsid w:val="00B764D5"/>
    <w:rsid w:val="00BA4408"/>
    <w:rsid w:val="00BA70B7"/>
    <w:rsid w:val="00BD0693"/>
    <w:rsid w:val="00BD0A58"/>
    <w:rsid w:val="00BD4104"/>
    <w:rsid w:val="00BD7C9B"/>
    <w:rsid w:val="00BE04B3"/>
    <w:rsid w:val="00BE717A"/>
    <w:rsid w:val="00C03238"/>
    <w:rsid w:val="00C126BC"/>
    <w:rsid w:val="00C256DD"/>
    <w:rsid w:val="00C57BCF"/>
    <w:rsid w:val="00C757A1"/>
    <w:rsid w:val="00C850C5"/>
    <w:rsid w:val="00C93465"/>
    <w:rsid w:val="00CA03E1"/>
    <w:rsid w:val="00CA515F"/>
    <w:rsid w:val="00CB2B9B"/>
    <w:rsid w:val="00CB34AE"/>
    <w:rsid w:val="00CB587F"/>
    <w:rsid w:val="00CC3D89"/>
    <w:rsid w:val="00CD173D"/>
    <w:rsid w:val="00CE18C4"/>
    <w:rsid w:val="00D03457"/>
    <w:rsid w:val="00D0759A"/>
    <w:rsid w:val="00D11DCB"/>
    <w:rsid w:val="00D15C86"/>
    <w:rsid w:val="00D27BE1"/>
    <w:rsid w:val="00D35FCF"/>
    <w:rsid w:val="00D40839"/>
    <w:rsid w:val="00D57A66"/>
    <w:rsid w:val="00D61F4D"/>
    <w:rsid w:val="00D711A4"/>
    <w:rsid w:val="00D8073B"/>
    <w:rsid w:val="00D84DF4"/>
    <w:rsid w:val="00D9579C"/>
    <w:rsid w:val="00DA6CD8"/>
    <w:rsid w:val="00DD0E4D"/>
    <w:rsid w:val="00DE47DD"/>
    <w:rsid w:val="00DF423E"/>
    <w:rsid w:val="00DF5381"/>
    <w:rsid w:val="00E00A58"/>
    <w:rsid w:val="00E1252B"/>
    <w:rsid w:val="00E17D95"/>
    <w:rsid w:val="00E56B2A"/>
    <w:rsid w:val="00E62E10"/>
    <w:rsid w:val="00E653FD"/>
    <w:rsid w:val="00E97305"/>
    <w:rsid w:val="00EA2120"/>
    <w:rsid w:val="00EA571A"/>
    <w:rsid w:val="00EA7457"/>
    <w:rsid w:val="00EC5B82"/>
    <w:rsid w:val="00EE74C6"/>
    <w:rsid w:val="00EF774E"/>
    <w:rsid w:val="00F40121"/>
    <w:rsid w:val="00F43076"/>
    <w:rsid w:val="00F7182B"/>
    <w:rsid w:val="00F815B3"/>
    <w:rsid w:val="00F955FE"/>
    <w:rsid w:val="00FA5A88"/>
    <w:rsid w:val="00FC2DDE"/>
    <w:rsid w:val="00FC6B61"/>
    <w:rsid w:val="00FC755D"/>
    <w:rsid w:val="00FD543E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F3792"/>
  <w15:chartTrackingRefBased/>
  <w15:docId w15:val="{76901D2E-4B82-418F-BDBE-BA8D4E133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character" w:styleId="AklamaBavurusu">
    <w:name w:val="annotation reference"/>
    <w:uiPriority w:val="99"/>
    <w:semiHidden/>
    <w:unhideWhenUsed/>
    <w:rsid w:val="00DF53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F5381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DF5381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5381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DF5381"/>
    <w:rPr>
      <w:b/>
      <w:bCs/>
      <w:lang w:eastAsia="en-US"/>
    </w:rPr>
  </w:style>
  <w:style w:type="paragraph" w:styleId="stBilgi0">
    <w:name w:val="header"/>
    <w:basedOn w:val="Normal"/>
    <w:link w:val="stBilgiChar0"/>
    <w:uiPriority w:val="99"/>
    <w:unhideWhenUsed/>
    <w:rsid w:val="00EC5B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EC5B82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EC5B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EC5B8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D5402-E0C3-4741-8B43-256444712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19-05-21T07:15:00Z</cp:lastPrinted>
  <dcterms:created xsi:type="dcterms:W3CDTF">2022-06-30T12:37:00Z</dcterms:created>
  <dcterms:modified xsi:type="dcterms:W3CDTF">2022-06-30T12:37:00Z</dcterms:modified>
</cp:coreProperties>
</file>